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79e81b8bafea36eb731efeaa2bda1986067c3"/>
      <w:r>
        <w:rPr>
          <w:b/>
        </w:rPr>
        <w:t xml:space="preserve">ПРОТОКОЛ ПРО РЕЗУЛЬТАТИ ЗЕМЕЛЬНИХ ТОРГІВ № LRE001-UA-20230505-100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0800:01:001:0171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3.7604 га, що розташована за адресою: Одеська область, Балтська міська рада, кадастровий номер 5120680800:01:001:0171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795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38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6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30:54Z</dcterms:created>
  <dcterms:modified xsi:type="dcterms:W3CDTF">2024-04-28T05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